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r w:rsidRPr="00CE5929">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B2CFF">
      <w:pPr>
        <w:spacing w:after="0"/>
        <w:jc w:val="center"/>
        <w:rPr>
          <w:rFonts w:cstheme="minorHAnsi"/>
          <w:b/>
          <w:bCs/>
          <w:lang w:val="en-GB"/>
        </w:rPr>
      </w:pPr>
      <w:r>
        <w:rPr>
          <w:noProof/>
        </w:rPr>
        <w:drawing>
          <wp:inline distT="0" distB="0" distL="0" distR="0" wp14:anchorId="4418E1A8" wp14:editId="71F12F52">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74C81E03" w14:textId="77777777" w:rsidR="00A74F8B" w:rsidRDefault="00A74F8B" w:rsidP="00FB2CFF">
      <w:pPr>
        <w:spacing w:after="0"/>
        <w:jc w:val="center"/>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3"/>
      </w:r>
    </w:p>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r w:rsidRPr="00EA3007">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r w:rsidRPr="0013752F">
        <w:rPr>
          <w:rFonts w:ascii="Times New Roman" w:hAnsi="Times New Roman" w:cs="Times New Roman"/>
          <w:i/>
          <w:iCs/>
          <w:sz w:val="24"/>
          <w:szCs w:val="24"/>
        </w:rPr>
        <w:t xml:space="preserve">Yamakapātihāra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7CEC982F" w14:textId="281C8266" w:rsidR="0058254E" w:rsidRDefault="00DE13CE" w:rsidP="00AA0614">
      <w:pPr>
        <w:pStyle w:val="Standard"/>
        <w:spacing w:after="0"/>
        <w:rPr>
          <w:rFonts w:ascii="Times New Roman" w:hAnsi="Times New Roman" w:cs="Times New Roman"/>
          <w:b/>
          <w:bCs/>
          <w:lang w:val="en-AU" w:bidi="si-LK"/>
        </w:rPr>
      </w:pPr>
      <w:r>
        <w:rPr>
          <w:noProof/>
        </w:rPr>
        <w:drawing>
          <wp:anchor distT="0" distB="0" distL="114300" distR="114300" simplePos="0" relativeHeight="251661323" behindDoc="0" locked="0" layoutInCell="1" allowOverlap="1" wp14:anchorId="1B8B9228" wp14:editId="721CA489">
            <wp:simplePos x="0" y="0"/>
            <wp:positionH relativeFrom="margin">
              <wp:align>center</wp:align>
            </wp:positionH>
            <wp:positionV relativeFrom="paragraph">
              <wp:posOffset>160020</wp:posOffset>
            </wp:positionV>
            <wp:extent cx="2426335" cy="2541270"/>
            <wp:effectExtent l="133350" t="114300" r="145415" b="163830"/>
            <wp:wrapThrough wrapText="bothSides">
              <wp:wrapPolygon edited="0">
                <wp:start x="-1018" y="-972"/>
                <wp:lineTo x="-1187" y="21535"/>
                <wp:lineTo x="-678" y="22831"/>
                <wp:lineTo x="21877" y="22831"/>
                <wp:lineTo x="22725" y="20240"/>
                <wp:lineTo x="22725" y="1943"/>
                <wp:lineTo x="22386" y="-972"/>
                <wp:lineTo x="-1018" y="-972"/>
              </wp:wrapPolygon>
            </wp:wrapThrough>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2DAA51D" w14:textId="7F0CC633" w:rsidR="0058254E" w:rsidRDefault="0058254E" w:rsidP="00AA0614">
      <w:pPr>
        <w:pStyle w:val="Standard"/>
        <w:spacing w:after="0"/>
        <w:rPr>
          <w:rFonts w:ascii="Times New Roman" w:hAnsi="Times New Roman" w:cs="Times New Roman"/>
          <w:b/>
          <w:bCs/>
          <w:lang w:val="en-AU" w:bidi="si-LK"/>
        </w:rPr>
      </w:pPr>
    </w:p>
    <w:p w14:paraId="4FD8E75A" w14:textId="77777777" w:rsidR="0058254E" w:rsidRDefault="0058254E" w:rsidP="00AA0614">
      <w:pPr>
        <w:pStyle w:val="Standard"/>
        <w:spacing w:after="0"/>
        <w:rPr>
          <w:rFonts w:ascii="Times New Roman" w:hAnsi="Times New Roman" w:cs="Times New Roman"/>
          <w:b/>
          <w:bCs/>
          <w:lang w:val="en-AU" w:bidi="si-LK"/>
        </w:rPr>
      </w:pPr>
    </w:p>
    <w:p w14:paraId="09CA90E2" w14:textId="77777777" w:rsidR="0058254E" w:rsidRDefault="0058254E" w:rsidP="00AA0614">
      <w:pPr>
        <w:pStyle w:val="Standard"/>
        <w:spacing w:after="0"/>
        <w:rPr>
          <w:rFonts w:ascii="Times New Roman" w:hAnsi="Times New Roman" w:cs="Times New Roman"/>
          <w:b/>
          <w:bCs/>
          <w:lang w:val="en-AU" w:bidi="si-LK"/>
        </w:rPr>
      </w:pPr>
    </w:p>
    <w:p w14:paraId="130E03FF" w14:textId="77777777" w:rsidR="0058254E" w:rsidRDefault="0058254E" w:rsidP="00AA0614">
      <w:pPr>
        <w:pStyle w:val="Standard"/>
        <w:spacing w:after="0"/>
        <w:rPr>
          <w:rFonts w:ascii="Times New Roman" w:hAnsi="Times New Roman" w:cs="Times New Roman"/>
          <w:b/>
          <w:bCs/>
          <w:lang w:val="en-AU" w:bidi="si-LK"/>
        </w:rPr>
      </w:pPr>
    </w:p>
    <w:p w14:paraId="1A7479D1" w14:textId="77777777" w:rsidR="0058254E" w:rsidRDefault="0058254E" w:rsidP="00AA0614">
      <w:pPr>
        <w:pStyle w:val="Standard"/>
        <w:spacing w:after="0"/>
        <w:rPr>
          <w:rFonts w:ascii="Times New Roman" w:hAnsi="Times New Roman" w:cs="Times New Roman"/>
          <w:b/>
          <w:bCs/>
          <w:lang w:val="en-AU" w:bidi="si-LK"/>
        </w:rPr>
      </w:pPr>
    </w:p>
    <w:p w14:paraId="0E40E057" w14:textId="77777777" w:rsidR="0058254E" w:rsidRDefault="0058254E" w:rsidP="00AA0614">
      <w:pPr>
        <w:pStyle w:val="Standard"/>
        <w:spacing w:after="0"/>
        <w:rPr>
          <w:rFonts w:ascii="Times New Roman" w:hAnsi="Times New Roman" w:cs="Times New Roman"/>
          <w:b/>
          <w:bCs/>
          <w:lang w:val="en-AU" w:bidi="si-LK"/>
        </w:rPr>
      </w:pPr>
    </w:p>
    <w:p w14:paraId="7E261083" w14:textId="77777777" w:rsidR="0058254E" w:rsidRDefault="0058254E" w:rsidP="00AA0614">
      <w:pPr>
        <w:pStyle w:val="Standard"/>
        <w:spacing w:after="0"/>
        <w:rPr>
          <w:rFonts w:ascii="Times New Roman" w:hAnsi="Times New Roman" w:cs="Times New Roman"/>
          <w:b/>
          <w:bCs/>
          <w:lang w:val="en-AU" w:bidi="si-LK"/>
        </w:rPr>
      </w:pPr>
    </w:p>
    <w:p w14:paraId="61EC3DF2" w14:textId="77777777" w:rsidR="0058254E" w:rsidRDefault="0058254E" w:rsidP="00AA0614">
      <w:pPr>
        <w:pStyle w:val="Standard"/>
        <w:spacing w:after="0"/>
        <w:rPr>
          <w:rFonts w:ascii="Times New Roman" w:hAnsi="Times New Roman" w:cs="Times New Roman"/>
          <w:b/>
          <w:bCs/>
          <w:lang w:val="en-AU" w:bidi="si-LK"/>
        </w:rPr>
      </w:pPr>
    </w:p>
    <w:p w14:paraId="1607BDF3" w14:textId="77777777" w:rsidR="0058254E" w:rsidRDefault="0058254E" w:rsidP="00AA0614">
      <w:pPr>
        <w:pStyle w:val="Standard"/>
        <w:spacing w:after="0"/>
        <w:rPr>
          <w:rFonts w:ascii="Times New Roman" w:hAnsi="Times New Roman" w:cs="Times New Roman"/>
          <w:b/>
          <w:bCs/>
          <w:lang w:val="en-AU" w:bidi="si-LK"/>
        </w:rPr>
      </w:pPr>
    </w:p>
    <w:p w14:paraId="4EC2EB11" w14:textId="77777777" w:rsidR="0058254E" w:rsidRDefault="0058254E" w:rsidP="00AA0614">
      <w:pPr>
        <w:pStyle w:val="Standard"/>
        <w:spacing w:after="0"/>
        <w:rPr>
          <w:rFonts w:ascii="Times New Roman" w:hAnsi="Times New Roman" w:cs="Times New Roman"/>
          <w:b/>
          <w:bCs/>
          <w:lang w:val="en-AU" w:bidi="si-LK"/>
        </w:rPr>
      </w:pPr>
    </w:p>
    <w:p w14:paraId="4B3C28AB" w14:textId="77777777" w:rsidR="0058254E" w:rsidRDefault="0058254E" w:rsidP="00AA0614">
      <w:pPr>
        <w:pStyle w:val="Standard"/>
        <w:spacing w:after="0"/>
        <w:rPr>
          <w:rFonts w:ascii="Times New Roman" w:hAnsi="Times New Roman" w:cs="Times New Roman"/>
          <w:b/>
          <w:bCs/>
          <w:lang w:val="en-AU" w:bidi="si-LK"/>
        </w:rPr>
      </w:pPr>
    </w:p>
    <w:p w14:paraId="043DD104" w14:textId="77777777" w:rsidR="0058254E" w:rsidRDefault="0058254E" w:rsidP="00AA0614">
      <w:pPr>
        <w:pStyle w:val="Standard"/>
        <w:spacing w:after="0"/>
        <w:rPr>
          <w:rFonts w:ascii="Times New Roman" w:hAnsi="Times New Roman" w:cs="Times New Roman"/>
          <w:b/>
          <w:bCs/>
          <w:lang w:val="en-AU" w:bidi="si-LK"/>
        </w:rPr>
      </w:pPr>
    </w:p>
    <w:p w14:paraId="4C79EFC8" w14:textId="77777777" w:rsidR="0058254E" w:rsidRDefault="0058254E" w:rsidP="00AA0614">
      <w:pPr>
        <w:pStyle w:val="Standard"/>
        <w:spacing w:after="0"/>
        <w:rPr>
          <w:rFonts w:ascii="Times New Roman" w:hAnsi="Times New Roman" w:cs="Times New Roman"/>
          <w:b/>
          <w:bCs/>
          <w:lang w:val="en-AU" w:bidi="si-LK"/>
        </w:rPr>
      </w:pPr>
    </w:p>
    <w:p w14:paraId="399C0D32" w14:textId="77777777" w:rsidR="0058254E" w:rsidRDefault="0058254E" w:rsidP="00AA0614">
      <w:pPr>
        <w:pStyle w:val="Standard"/>
        <w:spacing w:after="0"/>
        <w:rPr>
          <w:rFonts w:ascii="Times New Roman" w:hAnsi="Times New Roman" w:cs="Times New Roman"/>
          <w:b/>
          <w:bCs/>
          <w:lang w:val="en-AU" w:bidi="si-LK"/>
        </w:rPr>
      </w:pPr>
    </w:p>
    <w:p w14:paraId="0581DF48" w14:textId="77777777" w:rsidR="000A51CF" w:rsidRDefault="000A51CF" w:rsidP="000A51CF">
      <w:pPr>
        <w:rPr>
          <w:lang w:val="en-US"/>
        </w:rPr>
      </w:pPr>
    </w:p>
    <w:p w14:paraId="4D42874C" w14:textId="498DD8FD" w:rsidR="00346484" w:rsidRPr="008E3687" w:rsidRDefault="000A51CF" w:rsidP="00FB2CFF">
      <w:pPr>
        <w:jc w:val="center"/>
        <w:rPr>
          <w:lang w:val="en-US"/>
        </w:rPr>
      </w:pPr>
      <w:r w:rsidRPr="004B7F73">
        <w:rPr>
          <w:b/>
          <w:bCs/>
          <w:lang w:val="en-US"/>
        </w:rPr>
        <w:t>Devas paying homage to the Buddha</w:t>
      </w:r>
      <w:r w:rsidR="00FB2CFF">
        <w:rPr>
          <w:b/>
          <w:bCs/>
          <w:lang w:val="en-US"/>
        </w:rPr>
        <w:t xml:space="preserve"> </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5D7CD465" w14:textId="77777777" w:rsidR="00FB2CFF" w:rsidRDefault="00C26A43" w:rsidP="00FB2CFF">
      <w:pPr>
        <w:pStyle w:val="Standard"/>
        <w:jc w:val="center"/>
        <w:rPr>
          <w:b/>
          <w:bCs/>
        </w:rPr>
      </w:pPr>
      <w:r>
        <w:rPr>
          <w:noProof/>
        </w:rPr>
        <w:lastRenderedPageBreak/>
        <w:drawing>
          <wp:inline distT="0" distB="0" distL="0" distR="0" wp14:anchorId="3B60962F" wp14:editId="3A58E726">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30E5C" w14:textId="18ECFBBD" w:rsidR="004552DF" w:rsidRPr="00FB2CFF" w:rsidRDefault="00E802E0" w:rsidP="00FB2CFF">
      <w:pPr>
        <w:pStyle w:val="Standard"/>
        <w:jc w:val="center"/>
        <w:rPr>
          <w:rFonts w:ascii="Times New Roman" w:hAnsi="Times New Roman" w:cs="Times New Roman"/>
          <w:lang w:val="en-AU" w:bidi="si-LK"/>
        </w:rPr>
      </w:pPr>
      <w:r w:rsidRPr="00912E43">
        <w:rPr>
          <w:b/>
          <w:bCs/>
        </w:rPr>
        <w:t>Buddha’s Great Miracles</w:t>
      </w:r>
      <w:r w:rsidR="00FB2CFF">
        <w:rPr>
          <w:b/>
          <w:bCs/>
        </w:rPr>
        <w:t xml:space="preserve"> </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FB2CFF">
      <w:pPr>
        <w:pStyle w:val="Standard"/>
        <w:spacing w:after="0"/>
        <w:jc w:val="center"/>
        <w:rPr>
          <w:rFonts w:ascii="Times New Roman" w:hAnsi="Times New Roman" w:cs="Times New Roman"/>
          <w:lang w:val="en-AU" w:bidi="si-LK"/>
        </w:rPr>
      </w:pPr>
      <w:r>
        <w:rPr>
          <w:noProof/>
        </w:rPr>
        <w:drawing>
          <wp:inline distT="0" distB="0" distL="0" distR="0" wp14:anchorId="540B0702" wp14:editId="5227B4AA">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2E399" w14:textId="708D12A4" w:rsidR="009A0688" w:rsidRPr="009A0688" w:rsidRDefault="009A0688" w:rsidP="00FB2CFF">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your senses are clear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w:t>
      </w:r>
      <w:proofErr w:type="spellStart"/>
      <w:r w:rsidR="00BB05AD" w:rsidRPr="00B73FBF">
        <w:t>felloe</w:t>
      </w:r>
      <w:proofErr w:type="spellEnd"/>
      <w:r w:rsidR="00BB05AD" w:rsidRPr="00B73FBF">
        <w:t xml:space="preserv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 xml:space="preserve">on the soles of his feet are wheels of a thousand spokes, complete with </w:t>
      </w:r>
      <w:proofErr w:type="spellStart"/>
      <w:r w:rsidRPr="00B73FBF">
        <w:rPr>
          <w:rFonts w:cstheme="minorHAnsi"/>
          <w:i/>
          <w:iCs/>
        </w:rPr>
        <w:t>felloe</w:t>
      </w:r>
      <w:proofErr w:type="spellEnd"/>
      <w:r w:rsidRPr="00B73FBF">
        <w:rPr>
          <w:rFonts w:cstheme="minorHAnsi"/>
          <w:i/>
          <w:iCs/>
        </w:rPr>
        <w:t xml:space="preserv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7DDC0133" w14:textId="6557FE88" w:rsidR="00E01D30" w:rsidRDefault="00E01D30" w:rsidP="00126ED3">
      <w:pPr>
        <w:spacing w:after="0"/>
        <w:rPr>
          <w:rFonts w:cstheme="minorHAnsi"/>
          <w:i/>
          <w:iCs/>
        </w:rPr>
      </w:pPr>
    </w:p>
    <w:p w14:paraId="7C89168F" w14:textId="17571985" w:rsidR="00E01D30" w:rsidRDefault="004C4DFB" w:rsidP="00126ED3">
      <w:pPr>
        <w:spacing w:after="0"/>
        <w:rPr>
          <w:rFonts w:cstheme="minorHAnsi"/>
          <w:i/>
          <w:iCs/>
        </w:rPr>
      </w:pPr>
      <w:r>
        <w:rPr>
          <w:rFonts w:cstheme="minorHAnsi"/>
          <w:i/>
          <w:iCs/>
          <w:noProof/>
        </w:rPr>
        <mc:AlternateContent>
          <mc:Choice Requires="wpg">
            <w:drawing>
              <wp:anchor distT="0" distB="0" distL="114300" distR="114300" simplePos="0" relativeHeight="251701259" behindDoc="0" locked="0" layoutInCell="1" allowOverlap="1" wp14:anchorId="037ACDCD" wp14:editId="64BD4289">
                <wp:simplePos x="0" y="0"/>
                <wp:positionH relativeFrom="column">
                  <wp:posOffset>638175</wp:posOffset>
                </wp:positionH>
                <wp:positionV relativeFrom="paragraph">
                  <wp:posOffset>171450</wp:posOffset>
                </wp:positionV>
                <wp:extent cx="2552700" cy="866140"/>
                <wp:effectExtent l="304800" t="304800" r="171450" b="314960"/>
                <wp:wrapThrough wrapText="bothSides">
                  <wp:wrapPolygon edited="0">
                    <wp:start x="0" y="-7601"/>
                    <wp:lineTo x="-2579" y="-6651"/>
                    <wp:lineTo x="-2418" y="24229"/>
                    <wp:lineTo x="-322" y="28029"/>
                    <wp:lineTo x="-161" y="28979"/>
                    <wp:lineTo x="4675" y="28979"/>
                    <wp:lineTo x="4836" y="28029"/>
                    <wp:lineTo x="22245" y="23754"/>
                    <wp:lineTo x="22728" y="16628"/>
                    <wp:lineTo x="22890" y="-5226"/>
                    <wp:lineTo x="6609" y="-7601"/>
                    <wp:lineTo x="0" y="-7601"/>
                  </wp:wrapPolygon>
                </wp:wrapThrough>
                <wp:docPr id="77202203" name="Group 1"/>
                <wp:cNvGraphicFramePr/>
                <a:graphic xmlns:a="http://schemas.openxmlformats.org/drawingml/2006/main">
                  <a:graphicData uri="http://schemas.microsoft.com/office/word/2010/wordprocessingGroup">
                    <wpg:wgp>
                      <wpg:cNvGrpSpPr/>
                      <wpg:grpSpPr>
                        <a:xfrm>
                          <a:off x="0" y="0"/>
                          <a:ext cx="2552700" cy="866140"/>
                          <a:chOff x="0" y="0"/>
                          <a:chExt cx="2552700" cy="866140"/>
                        </a:xfrm>
                      </wpg:grpSpPr>
                      <pic:pic xmlns:pic="http://schemas.openxmlformats.org/drawingml/2006/picture">
                        <pic:nvPicPr>
                          <pic:cNvPr id="773236674" name="Picture 1" descr="Foot footprint man icon isolated ..."/>
                          <pic:cNvPicPr>
                            <a:picLocks noChangeAspect="1"/>
                          </pic:cNvPicPr>
                        </pic:nvPicPr>
                        <pic:blipFill rotWithShape="1">
                          <a:blip r:embed="rId12">
                            <a:extLst>
                              <a:ext uri="{28A0092B-C50C-407E-A947-70E740481C1C}">
                                <a14:useLocalDpi xmlns:a14="http://schemas.microsoft.com/office/drawing/2010/main" val="0"/>
                              </a:ext>
                            </a:extLst>
                          </a:blip>
                          <a:srcRect l="27593" t="9090" r="11852" b="19211"/>
                          <a:stretch/>
                        </pic:blipFill>
                        <pic:spPr bwMode="auto">
                          <a:xfrm>
                            <a:off x="0" y="0"/>
                            <a:ext cx="678180" cy="86614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1945963785" name="Picture 2" descr="All Ceylon Buddhist Students' Federation - බුදුරදුන් වම් ශ්‍රී පාදය  පිහිටුවූ මක්කම පිහිටියේ ලංකා වෙරළේද?  ------------------------------------------------------------------------------------  පූජ්‍ය ..."/>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55470" y="7620"/>
                            <a:ext cx="697230" cy="84201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wpg:wgp>
                  </a:graphicData>
                </a:graphic>
              </wp:anchor>
            </w:drawing>
          </mc:Choice>
          <mc:Fallback>
            <w:pict>
              <v:group w14:anchorId="71AD47B3" id="Group 1" o:spid="_x0000_s1026" style="position:absolute;margin-left:50.25pt;margin-top:13.5pt;width:201pt;height:68.2pt;z-index:251701259" coordsize="25527,866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Foot footprint man icon isolated ..." style="position:absolute;width:6781;height:8661;visibility:visible;mso-wrap-style:square" coordsize="678180,86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" path="m113032,l678180,r,l678180,753108v,62426,-50606,113032,-113032,113032l,866140r,l,113032c,50606,50606,,113032,xe" stroked="t" strokecolor="white" strokeweight="7pt">
                  <v:stroke endcap="square"/>
                  <v:imagedata r:id="rId14" o:title="Foot footprint man icon isolated .." croptop="5957f" cropbottom="12590f" cropleft="18083f" cropright="7767f"/>
                  <v:shadow on="t" color="black" opacity="28180f" origin="-.5,-.5" offset="0,0"/>
                  <v:formulas/>
                  <v:path arrowok="t" o:extrusionok="t" o:connecttype="custom" o:connectlocs="113032,0;678180,0;678180,0;678180,753108;565148,866140;0,866140;0,866140;0,113032;113032,0" o:connectangles="0,0,0,0,0,0,0,0,0"/>
                </v:shape>
                <v:shape id="Picture 2" o:spid="_x0000_s1028" type="#_x0000_t75" alt="All Ceylon Buddhist Students' Federation - බුදුරදුන් වම් ශ්‍රී පාදය  පිහිටුවූ මක්කම පිහිටියේ ලංකා වෙරළේද?  ------------------------------------------------------------------------------------  පූජ්‍ය ..." style="position:absolute;left:18554;top:76;width:6973;height:8420;visibility:visible;mso-wrap-style:square" coordsize="697230,842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" path="m,l581023,,697230,116207r,725803l697230,842010r-581023,l,725803,,xe" filled="t" fillcolor="#ededed" stroked="t" strokecolor="white" strokeweight="7pt">
                  <v:stroke endcap="square"/>
                  <v:imagedata r:id="rId15" o:title="All Ceylon Buddhist Students' Federation - බුදුරදුන් වම් ශ්‍රී පාදය  පිහිටුවූ මක්කම පිහිටියේ ලංකා වෙරළේද?  ------------------------------------------------------------------------------------  පූජ්‍ය .."/>
                  <v:shadow on="t" color="black" opacity="29491f" origin="-.5,-.5" offset="0,0"/>
                  <v:formulas/>
                  <v:path arrowok="t" o:extrusionok="t" o:connecttype="custom" o:connectlocs="0,0;581023,0;697230,116207;697230,842010;697230,842010;116207,842010;0,725803;0,0" o:connectangles="0,0,0,0,0,0,0,0"/>
                </v:shape>
                <w10:wrap type="through"/>
              </v:group>
            </w:pict>
          </mc:Fallback>
        </mc:AlternateContent>
      </w:r>
    </w:p>
    <w:p w14:paraId="69B814E0" w14:textId="37FFB068" w:rsidR="00EC4CCD" w:rsidRDefault="00EC4CCD" w:rsidP="00126ED3">
      <w:pPr>
        <w:spacing w:after="0"/>
        <w:rPr>
          <w:rFonts w:cstheme="minorHAnsi"/>
          <w:b/>
          <w:bCs/>
        </w:rPr>
      </w:pPr>
    </w:p>
    <w:p w14:paraId="6047C42A" w14:textId="6159E0F9" w:rsidR="00E01D30" w:rsidRDefault="00E01D30" w:rsidP="00126ED3">
      <w:pPr>
        <w:spacing w:after="0"/>
        <w:rPr>
          <w:rFonts w:cstheme="minorHAnsi"/>
          <w:b/>
          <w:bCs/>
        </w:rPr>
      </w:pPr>
    </w:p>
    <w:p w14:paraId="18FA40F9" w14:textId="6893E46F" w:rsidR="00E01D30" w:rsidRDefault="00E01D30" w:rsidP="00126ED3">
      <w:pPr>
        <w:spacing w:after="0"/>
        <w:rPr>
          <w:rFonts w:cstheme="minorHAnsi"/>
          <w:b/>
          <w:bCs/>
        </w:rPr>
      </w:pPr>
    </w:p>
    <w:p w14:paraId="2293D03D" w14:textId="6FC63077" w:rsidR="00E01D30" w:rsidRDefault="00E01D30" w:rsidP="00126ED3">
      <w:pPr>
        <w:spacing w:after="0"/>
        <w:rPr>
          <w:rFonts w:cstheme="minorHAnsi"/>
          <w:b/>
          <w:bCs/>
        </w:rPr>
      </w:pPr>
    </w:p>
    <w:p w14:paraId="2CAB1CFB" w14:textId="77777777" w:rsidR="0070376B" w:rsidRDefault="0070376B" w:rsidP="00126ED3">
      <w:pPr>
        <w:spacing w:after="0"/>
        <w:rPr>
          <w:rFonts w:cstheme="minorHAnsi"/>
          <w:b/>
          <w:bCs/>
        </w:rPr>
      </w:pPr>
    </w:p>
    <w:p w14:paraId="41183120" w14:textId="1B09F576" w:rsidR="0070376B" w:rsidRDefault="0070376B" w:rsidP="00126ED3">
      <w:pPr>
        <w:spacing w:after="0"/>
        <w:rPr>
          <w:rFonts w:cstheme="minorHAnsi"/>
          <w:b/>
          <w:bCs/>
        </w:rPr>
      </w:pPr>
    </w:p>
    <w:p w14:paraId="130F14FD" w14:textId="1FE04DB5" w:rsidR="0070376B" w:rsidRDefault="0070376B" w:rsidP="00126ED3">
      <w:pPr>
        <w:spacing w:after="0"/>
        <w:rPr>
          <w:rFonts w:cstheme="minorHAnsi"/>
          <w:b/>
          <w:bCs/>
        </w:rPr>
      </w:pPr>
    </w:p>
    <w:p w14:paraId="0E5B78B1" w14:textId="58215D8F" w:rsidR="00E01D30" w:rsidRPr="00F37738" w:rsidRDefault="00E01D30" w:rsidP="00126ED3">
      <w:pPr>
        <w:spacing w:after="0"/>
        <w:rPr>
          <w:rFonts w:cstheme="minorHAnsi"/>
          <w:b/>
          <w:bCs/>
          <w:lang w:val="en-GB"/>
        </w:rPr>
      </w:pPr>
      <w:r>
        <w:rPr>
          <w:rFonts w:cstheme="minorHAnsi"/>
          <w:b/>
          <w:bCs/>
        </w:rPr>
        <w:t xml:space="preserve">Foot print of an ordinary person </w:t>
      </w:r>
      <w:r w:rsidR="00F37738">
        <w:rPr>
          <w:rFonts w:cstheme="minorHAnsi" w:hint="cs"/>
          <w:b/>
          <w:bCs/>
          <w:cs/>
        </w:rPr>
        <w:t xml:space="preserve">       </w:t>
      </w:r>
      <w:r w:rsidR="00F37738">
        <w:rPr>
          <w:rFonts w:cstheme="minorHAnsi"/>
          <w:b/>
          <w:bCs/>
          <w:lang w:val="en-GB"/>
        </w:rPr>
        <w:t>Foot print of the Buddha</w:t>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1A78C103" w14:textId="7D36AD4F" w:rsidR="008B38C7" w:rsidRPr="00FB2CFF" w:rsidRDefault="008B38C7" w:rsidP="00FB2CFF">
      <w:pPr>
        <w:spacing w:after="0"/>
        <w:jc w:val="center"/>
        <w:rPr>
          <w:rFonts w:cstheme="minorHAnsi"/>
        </w:rPr>
      </w:pPr>
      <w:r>
        <w:rPr>
          <w:noProof/>
        </w:rPr>
        <w:drawing>
          <wp:inline distT="0" distB="0" distL="0" distR="0" wp14:anchorId="19B960C9" wp14:editId="7377459B">
            <wp:extent cx="2206800" cy="2620800"/>
            <wp:effectExtent l="133350" t="114300" r="117475" b="160655"/>
            <wp:docPr id="1458053382" name="Picture 3" descr="buddhap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ddhapad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D2892" w14:textId="35A39FF1" w:rsidR="008B38C7" w:rsidRDefault="008B38C7" w:rsidP="00FB2CFF">
      <w:pPr>
        <w:spacing w:after="0"/>
        <w:jc w:val="center"/>
        <w:rPr>
          <w:lang w:val="en-US"/>
        </w:rPr>
      </w:pPr>
      <w:r>
        <w:rPr>
          <w:b/>
          <w:bCs/>
          <w:lang w:val="en-US"/>
        </w:rPr>
        <w:t xml:space="preserve">The </w:t>
      </w:r>
      <w:r w:rsidRPr="00030995">
        <w:rPr>
          <w:b/>
          <w:bCs/>
          <w:lang w:val="en-US"/>
        </w:rPr>
        <w:t>Buddha’s Feet</w:t>
      </w:r>
      <w:r w:rsidR="00FB2CFF">
        <w:rPr>
          <w:b/>
          <w:bCs/>
          <w:lang w:val="en-US"/>
        </w:rPr>
        <w:t xml:space="preserve"> </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BE72E6">
      <w:pPr>
        <w:spacing w:after="0"/>
        <w:rPr>
          <w:rFonts w:cstheme="minorHAnsi"/>
        </w:rPr>
      </w:pPr>
      <w:r>
        <w:rPr>
          <w:noProof/>
        </w:rPr>
        <w:lastRenderedPageBreak/>
        <w:drawing>
          <wp:anchor distT="0" distB="0" distL="114300" distR="114300" simplePos="0" relativeHeight="251705355" behindDoc="0" locked="0" layoutInCell="1" allowOverlap="1" wp14:anchorId="6E7DE93E" wp14:editId="48A9E79B">
            <wp:simplePos x="0" y="0"/>
            <wp:positionH relativeFrom="column">
              <wp:posOffset>1520190</wp:posOffset>
            </wp:positionH>
            <wp:positionV relativeFrom="paragraph">
              <wp:posOffset>0</wp:posOffset>
            </wp:positionV>
            <wp:extent cx="2381250" cy="3169920"/>
            <wp:effectExtent l="0" t="0" r="0" b="0"/>
            <wp:wrapThrough wrapText="bothSides">
              <wp:wrapPolygon edited="0">
                <wp:start x="0" y="0"/>
                <wp:lineTo x="0" y="21418"/>
                <wp:lineTo x="21427" y="21418"/>
                <wp:lineTo x="21427" y="0"/>
                <wp:lineTo x="0" y="0"/>
              </wp:wrapPolygon>
            </wp:wrapThrough>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73E716" w14:textId="77777777" w:rsidR="00604909" w:rsidRDefault="00604909" w:rsidP="00BE72E6">
      <w:pPr>
        <w:spacing w:after="0"/>
        <w:rPr>
          <w:rFonts w:cstheme="minorHAnsi"/>
        </w:rPr>
      </w:pPr>
    </w:p>
    <w:p w14:paraId="47133608" w14:textId="77777777" w:rsidR="00604909" w:rsidRDefault="00604909" w:rsidP="00BE72E6">
      <w:pPr>
        <w:spacing w:after="0"/>
        <w:rPr>
          <w:rFonts w:cstheme="minorHAnsi"/>
        </w:rPr>
      </w:pPr>
    </w:p>
    <w:p w14:paraId="4B3BBBDA" w14:textId="77777777" w:rsidR="00604909" w:rsidRDefault="00604909" w:rsidP="00BE72E6">
      <w:pPr>
        <w:spacing w:after="0"/>
        <w:rPr>
          <w:rFonts w:cstheme="minorHAnsi"/>
        </w:rPr>
      </w:pPr>
    </w:p>
    <w:p w14:paraId="6DF97B8A" w14:textId="77777777" w:rsidR="00604909" w:rsidRDefault="00604909" w:rsidP="00BE72E6">
      <w:pPr>
        <w:spacing w:after="0"/>
        <w:rPr>
          <w:rFonts w:cstheme="minorHAnsi"/>
        </w:rPr>
      </w:pPr>
    </w:p>
    <w:p w14:paraId="43228644" w14:textId="77777777" w:rsidR="00604909" w:rsidRDefault="00604909" w:rsidP="00BE72E6">
      <w:pPr>
        <w:spacing w:after="0"/>
        <w:rPr>
          <w:rFonts w:cstheme="minorHAnsi"/>
        </w:rPr>
      </w:pPr>
    </w:p>
    <w:p w14:paraId="595EADE6" w14:textId="77777777" w:rsidR="00604909" w:rsidRDefault="00604909" w:rsidP="00604909">
      <w:pPr>
        <w:spacing w:after="0"/>
        <w:rPr>
          <w:b/>
          <w:bCs/>
          <w:lang w:val="en-US"/>
        </w:rPr>
      </w:pPr>
    </w:p>
    <w:p w14:paraId="2A018115" w14:textId="77777777" w:rsidR="00604909" w:rsidRDefault="00604909" w:rsidP="00604909">
      <w:pPr>
        <w:spacing w:after="0"/>
        <w:rPr>
          <w:b/>
          <w:bCs/>
          <w:lang w:val="en-US"/>
        </w:rPr>
      </w:pPr>
    </w:p>
    <w:p w14:paraId="24A70B1D" w14:textId="77777777" w:rsidR="00604909" w:rsidRDefault="00604909" w:rsidP="00604909">
      <w:pPr>
        <w:spacing w:after="0"/>
        <w:rPr>
          <w:b/>
          <w:bCs/>
          <w:lang w:val="en-US"/>
        </w:rPr>
      </w:pPr>
    </w:p>
    <w:p w14:paraId="4DBAB02F" w14:textId="77777777" w:rsidR="00A45127" w:rsidRDefault="00A45127" w:rsidP="00604909">
      <w:pPr>
        <w:spacing w:after="0"/>
        <w:rPr>
          <w:b/>
          <w:bCs/>
          <w:lang w:val="en-US"/>
        </w:rPr>
      </w:pPr>
    </w:p>
    <w:p w14:paraId="1AAC037D" w14:textId="262102E9" w:rsidR="00D35559" w:rsidRDefault="00D35559" w:rsidP="00604909">
      <w:pPr>
        <w:spacing w:after="0"/>
        <w:rPr>
          <w:lang w:val="en-US"/>
        </w:rPr>
      </w:pPr>
    </w:p>
    <w:p w14:paraId="02BC4747" w14:textId="6F54B390" w:rsidR="00D35559" w:rsidRPr="003E69CC" w:rsidRDefault="00D35559" w:rsidP="00604909">
      <w:pPr>
        <w:spacing w:after="0"/>
        <w:rPr>
          <w:lang w:val="en-US"/>
        </w:rPr>
      </w:pPr>
    </w:p>
    <w:p w14:paraId="0B479B32" w14:textId="670DB541" w:rsidR="00604909" w:rsidRDefault="00604909" w:rsidP="00BE72E6">
      <w:pPr>
        <w:spacing w:after="0"/>
        <w:rPr>
          <w:rFonts w:cstheme="minorHAnsi"/>
        </w:rPr>
      </w:pPr>
    </w:p>
    <w:p w14:paraId="79F1C3AE" w14:textId="38CEFBAA" w:rsidR="003E69CC" w:rsidRDefault="003E69CC" w:rsidP="00BE72E6">
      <w:pPr>
        <w:spacing w:after="0"/>
        <w:rPr>
          <w:rFonts w:cstheme="minorHAnsi"/>
        </w:rPr>
      </w:pPr>
    </w:p>
    <w:p w14:paraId="7A0CE2BD" w14:textId="0B7D564D" w:rsidR="003E69CC" w:rsidRDefault="003E69CC" w:rsidP="00BE72E6">
      <w:pPr>
        <w:spacing w:after="0"/>
        <w:rPr>
          <w:rFonts w:cstheme="minorHAnsi"/>
        </w:rPr>
      </w:pPr>
    </w:p>
    <w:p w14:paraId="577F1F79" w14:textId="77777777" w:rsidR="008B38C7" w:rsidRDefault="008B38C7" w:rsidP="008B38C7">
      <w:pPr>
        <w:spacing w:after="0"/>
        <w:rPr>
          <w:b/>
          <w:bCs/>
          <w:lang w:val="en-US"/>
        </w:rPr>
      </w:pPr>
    </w:p>
    <w:p w14:paraId="3D2A20BB" w14:textId="77777777" w:rsidR="008B38C7" w:rsidRDefault="008B38C7" w:rsidP="008B38C7">
      <w:pPr>
        <w:spacing w:after="0"/>
        <w:rPr>
          <w:b/>
          <w:bCs/>
          <w:lang w:val="en-US"/>
        </w:rPr>
      </w:pPr>
    </w:p>
    <w:p w14:paraId="7AE066F7" w14:textId="77777777" w:rsidR="00EB2DD9" w:rsidRDefault="00EB2DD9" w:rsidP="008B38C7">
      <w:pPr>
        <w:spacing w:after="0"/>
        <w:ind w:left="1440" w:firstLine="720"/>
        <w:rPr>
          <w:b/>
          <w:bCs/>
          <w:lang w:val="en-US"/>
        </w:rPr>
      </w:pPr>
    </w:p>
    <w:p w14:paraId="29F9098E" w14:textId="1538B794" w:rsidR="00294DE7" w:rsidRPr="00FD712F" w:rsidRDefault="00FD712F" w:rsidP="00BE72E6">
      <w:pPr>
        <w:spacing w:after="0"/>
        <w:rPr>
          <w:rFonts w:cstheme="minorHAnsi"/>
          <w:b/>
          <w:bCs/>
        </w:rPr>
      </w:pPr>
      <w:r>
        <w:rPr>
          <w:rFonts w:cstheme="minorHAnsi"/>
        </w:rPr>
        <w:tab/>
      </w:r>
      <w:r>
        <w:rPr>
          <w:rFonts w:cstheme="minorHAnsi"/>
        </w:rPr>
        <w:tab/>
      </w:r>
      <w:r>
        <w:rPr>
          <w:rFonts w:cstheme="minorHAnsi"/>
        </w:rPr>
        <w:tab/>
      </w:r>
      <w:r w:rsidRPr="00FD712F">
        <w:rPr>
          <w:rFonts w:cstheme="minorHAnsi"/>
          <w:b/>
          <w:bCs/>
        </w:rPr>
        <w:t xml:space="preserve">Standing Buddha </w:t>
      </w:r>
      <w:r>
        <w:rPr>
          <w:rStyle w:val="EndnoteReference"/>
          <w:rFonts w:cstheme="minorHAnsi"/>
          <w:b/>
          <w:bCs/>
        </w:rPr>
        <w:endnoteReference w:id="82"/>
      </w:r>
    </w:p>
    <w:p w14:paraId="0D2645D4" w14:textId="5F545B0E" w:rsidR="00294DE7" w:rsidRDefault="00294DE7" w:rsidP="00BE72E6">
      <w:pPr>
        <w:spacing w:after="0"/>
        <w:rPr>
          <w:rFonts w:cstheme="minorHAnsi"/>
        </w:rPr>
      </w:pPr>
    </w:p>
    <w:p w14:paraId="219349C7" w14:textId="4397F187" w:rsidR="00294DE7" w:rsidRDefault="00CD6ACF" w:rsidP="00BE72E6">
      <w:pPr>
        <w:spacing w:after="0"/>
        <w:rPr>
          <w:rFonts w:cstheme="minorHAnsi"/>
        </w:rPr>
      </w:pPr>
      <w:r>
        <w:rPr>
          <w:noProof/>
        </w:rPr>
        <w:drawing>
          <wp:inline distT="0" distB="0" distL="0" distR="0" wp14:anchorId="5979C98C" wp14:editId="1C1F8D64">
            <wp:extent cx="3693160" cy="4485005"/>
            <wp:effectExtent l="0" t="0" r="2540" b="0"/>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inline>
        </w:drawing>
      </w:r>
    </w:p>
    <w:p w14:paraId="5C175FE4" w14:textId="66AE30ED" w:rsidR="00294DE7" w:rsidRDefault="00294DE7" w:rsidP="00BE72E6">
      <w:pPr>
        <w:spacing w:after="0"/>
        <w:rPr>
          <w:rFonts w:cstheme="minorHAnsi"/>
        </w:rPr>
      </w:pPr>
    </w:p>
    <w:p w14:paraId="65EDC130" w14:textId="2C057882" w:rsidR="00294DE7" w:rsidRDefault="00294DE7" w:rsidP="00BE72E6">
      <w:pPr>
        <w:spacing w:after="0"/>
        <w:rPr>
          <w:rFonts w:cstheme="minorHAnsi"/>
        </w:rPr>
      </w:pPr>
    </w:p>
    <w:p w14:paraId="7CD9D30B" w14:textId="77777777" w:rsidR="00294DE7" w:rsidRDefault="00294DE7" w:rsidP="00BE72E6">
      <w:pPr>
        <w:spacing w:after="0"/>
        <w:rPr>
          <w:rFonts w:cstheme="minorHAnsi"/>
        </w:rPr>
      </w:pPr>
    </w:p>
    <w:p w14:paraId="5F73FF4F" w14:textId="1FBB5261" w:rsidR="00294DE7" w:rsidRDefault="00294DE7" w:rsidP="00BE72E6">
      <w:pPr>
        <w:spacing w:after="0"/>
        <w:rPr>
          <w:rFonts w:cstheme="minorHAnsi"/>
        </w:rPr>
      </w:pPr>
    </w:p>
    <w:p w14:paraId="76612657" w14:textId="1B7AB93B" w:rsidR="00294DE7" w:rsidRDefault="00294DE7" w:rsidP="00BE72E6">
      <w:pPr>
        <w:spacing w:after="0"/>
        <w:rPr>
          <w:rFonts w:cstheme="minorHAnsi"/>
        </w:rPr>
      </w:pPr>
    </w:p>
    <w:p w14:paraId="20111C5A" w14:textId="6AFAE948" w:rsidR="00294DE7" w:rsidRDefault="00294DE7" w:rsidP="00BE72E6">
      <w:pPr>
        <w:spacing w:after="0"/>
        <w:rPr>
          <w:rFonts w:cstheme="minorHAnsi"/>
        </w:rPr>
      </w:pPr>
    </w:p>
    <w:p w14:paraId="0D6C8C25" w14:textId="779A0726" w:rsidR="00294DE7" w:rsidRDefault="00294DE7" w:rsidP="00BE72E6">
      <w:pPr>
        <w:spacing w:after="0"/>
        <w:rPr>
          <w:rFonts w:cstheme="minorHAnsi"/>
        </w:rPr>
      </w:pPr>
    </w:p>
    <w:p w14:paraId="725F2510" w14:textId="2A20482D" w:rsidR="008B38C7" w:rsidRDefault="008B38C7" w:rsidP="00294DE7">
      <w:pPr>
        <w:spacing w:after="0"/>
        <w:rPr>
          <w:rFonts w:cstheme="minorHAnsi"/>
          <w:b/>
          <w:bCs/>
          <w:lang w:val="en-US"/>
        </w:rPr>
      </w:pPr>
    </w:p>
    <w:p w14:paraId="5D98142A" w14:textId="05A7F301" w:rsidR="008B38C7" w:rsidRDefault="003D7B66" w:rsidP="00294DE7">
      <w:pPr>
        <w:spacing w:after="0"/>
        <w:rPr>
          <w:rFonts w:cstheme="minorHAnsi"/>
          <w:b/>
          <w:bCs/>
          <w:lang w:val="en-US"/>
        </w:rPr>
      </w:pPr>
      <w:r>
        <w:rPr>
          <w:noProof/>
        </w:rPr>
        <w:drawing>
          <wp:anchor distT="0" distB="0" distL="114300" distR="114300" simplePos="0" relativeHeight="251696139" behindDoc="0" locked="0" layoutInCell="1" allowOverlap="1" wp14:anchorId="0841C82D" wp14:editId="59C6A936">
            <wp:simplePos x="0" y="0"/>
            <wp:positionH relativeFrom="page">
              <wp:posOffset>3501390</wp:posOffset>
            </wp:positionH>
            <wp:positionV relativeFrom="paragraph">
              <wp:posOffset>113665</wp:posOffset>
            </wp:positionV>
            <wp:extent cx="1522730" cy="2198370"/>
            <wp:effectExtent l="152400" t="114300" r="115570" b="144780"/>
            <wp:wrapThrough wrapText="bothSides">
              <wp:wrapPolygon edited="0">
                <wp:start x="-1621" y="-1123"/>
                <wp:lineTo x="-2162" y="2246"/>
                <wp:lineTo x="-2162" y="20215"/>
                <wp:lineTo x="-1621" y="22835"/>
                <wp:lineTo x="22969" y="22835"/>
                <wp:lineTo x="22969" y="-1123"/>
                <wp:lineTo x="-1621" y="-1123"/>
              </wp:wrapPolygon>
            </wp:wrapThrough>
            <wp:docPr id="1732415032" name="Picture 2" descr="Story pi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ory pin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22730" cy="2198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C1E22AB" w14:textId="77777777" w:rsidR="008B38C7" w:rsidRDefault="008B38C7" w:rsidP="00294DE7">
      <w:pPr>
        <w:spacing w:after="0"/>
        <w:rPr>
          <w:rFonts w:cstheme="minorHAnsi"/>
          <w:b/>
          <w:bCs/>
          <w:lang w:val="en-US"/>
        </w:rPr>
      </w:pPr>
    </w:p>
    <w:p w14:paraId="4217912E" w14:textId="77777777" w:rsidR="008B38C7" w:rsidRDefault="008B38C7" w:rsidP="00294DE7">
      <w:pPr>
        <w:spacing w:after="0"/>
        <w:rPr>
          <w:rFonts w:cstheme="minorHAnsi"/>
          <w:b/>
          <w:bCs/>
          <w:lang w:val="en-US"/>
        </w:rPr>
      </w:pPr>
    </w:p>
    <w:p w14:paraId="2F5D7157" w14:textId="77777777" w:rsidR="00722C98" w:rsidRDefault="00722C98" w:rsidP="00294DE7">
      <w:pPr>
        <w:spacing w:after="0"/>
        <w:rPr>
          <w:rFonts w:cstheme="minorHAnsi"/>
          <w:b/>
          <w:bCs/>
          <w:lang w:val="en-US"/>
        </w:rPr>
      </w:pPr>
    </w:p>
    <w:p w14:paraId="4777F1C9" w14:textId="77777777" w:rsidR="00722C98" w:rsidRDefault="00722C98" w:rsidP="00294DE7">
      <w:pPr>
        <w:spacing w:after="0"/>
        <w:rPr>
          <w:rFonts w:cstheme="minorHAnsi"/>
          <w:b/>
          <w:bCs/>
          <w:lang w:val="en-US"/>
        </w:rPr>
      </w:pPr>
    </w:p>
    <w:p w14:paraId="514ED624" w14:textId="77777777" w:rsidR="00722C98" w:rsidRDefault="00722C98" w:rsidP="00294DE7">
      <w:pPr>
        <w:spacing w:after="0"/>
        <w:rPr>
          <w:rFonts w:cstheme="minorHAnsi"/>
          <w:b/>
          <w:bCs/>
          <w:lang w:val="en-US"/>
        </w:rPr>
      </w:pPr>
    </w:p>
    <w:p w14:paraId="5A27FDB5" w14:textId="77777777" w:rsidR="00722C98" w:rsidRDefault="00722C98" w:rsidP="00294DE7">
      <w:pPr>
        <w:spacing w:after="0"/>
        <w:rPr>
          <w:rFonts w:cstheme="minorHAnsi"/>
          <w:b/>
          <w:bCs/>
          <w:lang w:val="en-US"/>
        </w:rPr>
      </w:pPr>
    </w:p>
    <w:p w14:paraId="7ADEC69A" w14:textId="77777777" w:rsidR="00722C98" w:rsidRDefault="00722C98" w:rsidP="00294DE7">
      <w:pPr>
        <w:spacing w:after="0"/>
        <w:rPr>
          <w:rFonts w:cstheme="minorHAnsi"/>
          <w:b/>
          <w:bCs/>
          <w:lang w:val="en-US"/>
        </w:rPr>
      </w:pPr>
    </w:p>
    <w:p w14:paraId="7BFE2BD4" w14:textId="77777777" w:rsidR="00722C98" w:rsidRDefault="00722C98" w:rsidP="00294DE7">
      <w:pPr>
        <w:spacing w:after="0"/>
        <w:rPr>
          <w:rFonts w:cstheme="minorHAnsi"/>
          <w:b/>
          <w:bCs/>
          <w:lang w:val="en-US"/>
        </w:rPr>
      </w:pPr>
    </w:p>
    <w:p w14:paraId="34642FFC" w14:textId="77777777" w:rsidR="00722C98" w:rsidRDefault="00722C98" w:rsidP="00294DE7">
      <w:pPr>
        <w:spacing w:after="0"/>
        <w:rPr>
          <w:rFonts w:cstheme="minorHAnsi"/>
          <w:b/>
          <w:bCs/>
          <w:lang w:val="en-US"/>
        </w:rPr>
      </w:pPr>
    </w:p>
    <w:p w14:paraId="2B39AB5A" w14:textId="77777777" w:rsidR="00722C98" w:rsidRDefault="00722C98" w:rsidP="00294DE7">
      <w:pPr>
        <w:spacing w:after="0"/>
        <w:rPr>
          <w:rFonts w:cstheme="minorHAnsi"/>
          <w:b/>
          <w:bCs/>
          <w:lang w:val="en-US"/>
        </w:rPr>
      </w:pPr>
    </w:p>
    <w:p w14:paraId="73BDDFCC" w14:textId="77777777" w:rsidR="00722C98" w:rsidRDefault="00722C98" w:rsidP="00294DE7">
      <w:pPr>
        <w:spacing w:after="0"/>
        <w:rPr>
          <w:rFonts w:cstheme="minorHAnsi"/>
          <w:b/>
          <w:bCs/>
          <w:lang w:val="en-US"/>
        </w:rPr>
      </w:pPr>
    </w:p>
    <w:p w14:paraId="5E72C547" w14:textId="77777777" w:rsidR="00722C98" w:rsidRDefault="00722C98" w:rsidP="00294DE7">
      <w:pPr>
        <w:spacing w:after="0"/>
        <w:rPr>
          <w:rFonts w:cstheme="minorHAnsi"/>
          <w:b/>
          <w:bCs/>
          <w:lang w:val="en-US"/>
        </w:rPr>
      </w:pPr>
    </w:p>
    <w:p w14:paraId="4DCC0E65" w14:textId="77777777" w:rsidR="00722C98" w:rsidRDefault="00722C98" w:rsidP="00294DE7">
      <w:pPr>
        <w:spacing w:after="0"/>
        <w:rPr>
          <w:rFonts w:cstheme="minorHAnsi"/>
          <w:b/>
          <w:bCs/>
          <w:lang w:val="en-US"/>
        </w:rPr>
      </w:pPr>
    </w:p>
    <w:p w14:paraId="1B3F9B36" w14:textId="77777777" w:rsidR="002E41C6" w:rsidRDefault="002E41C6" w:rsidP="00294DE7">
      <w:pPr>
        <w:spacing w:after="0"/>
        <w:rPr>
          <w:rFonts w:cstheme="minorHAnsi"/>
          <w:b/>
          <w:bCs/>
          <w:lang w:val="en-US"/>
        </w:rPr>
      </w:pPr>
    </w:p>
    <w:p w14:paraId="6DC5E860" w14:textId="77777777" w:rsidR="00CD6ACF" w:rsidRDefault="00CD6ACF" w:rsidP="00294DE7">
      <w:pPr>
        <w:spacing w:after="0"/>
        <w:rPr>
          <w:rFonts w:cstheme="minorHAnsi"/>
          <w:b/>
          <w:bCs/>
          <w:lang w:val="en-US"/>
        </w:rPr>
      </w:pPr>
    </w:p>
    <w:p w14:paraId="1DAC5012" w14:textId="613BBE49" w:rsidR="00294DE7" w:rsidRPr="003E69CC" w:rsidRDefault="00294DE7" w:rsidP="00294DE7">
      <w:pPr>
        <w:spacing w:after="0"/>
        <w:rPr>
          <w:lang w:val="en-US"/>
        </w:rPr>
      </w:pPr>
      <w:r w:rsidRPr="00CF0C6C">
        <w:rPr>
          <w:rFonts w:cstheme="minorHAnsi"/>
          <w:b/>
          <w:bCs/>
          <w:lang w:val="en-US"/>
        </w:rPr>
        <w:t xml:space="preserve">Golden Skin </w:t>
      </w:r>
      <w:r w:rsidRPr="00CF0C6C">
        <w:rPr>
          <w:rFonts w:cstheme="minorHAnsi"/>
          <w:b/>
          <w:bCs/>
        </w:rPr>
        <w:t>colour of the Buddha</w:t>
      </w:r>
      <w:r w:rsidR="00FB2CFF">
        <w:rPr>
          <w:rFonts w:cstheme="minorHAnsi"/>
          <w:b/>
          <w:bCs/>
        </w:rPr>
        <w:t xml:space="preserve"> </w:t>
      </w:r>
      <w:r w:rsidR="002E41C6">
        <w:rPr>
          <w:rStyle w:val="EndnoteReference"/>
          <w:rFonts w:cstheme="minorHAnsi"/>
          <w:b/>
          <w:bCs/>
        </w:rPr>
        <w:endnoteReference w:id="83"/>
      </w:r>
    </w:p>
    <w:p w14:paraId="4A82F98C" w14:textId="77777777" w:rsidR="00294DE7" w:rsidRDefault="00294DE7" w:rsidP="00BE72E6">
      <w:pPr>
        <w:spacing w:after="0"/>
        <w:rPr>
          <w:rFonts w:cstheme="minorHAnsi"/>
        </w:rPr>
      </w:pPr>
    </w:p>
    <w:p w14:paraId="0459633E" w14:textId="3EC131B5" w:rsidR="00C81CDF" w:rsidRDefault="00C055D0" w:rsidP="00BE72E6">
      <w:pPr>
        <w:spacing w:after="0"/>
        <w:rPr>
          <w:rFonts w:cstheme="minorHAnsi"/>
        </w:rPr>
      </w:pPr>
      <w:r w:rsidRPr="00C055D0">
        <w:rPr>
          <w:rFonts w:cstheme="minorHAnsi"/>
          <w:noProof/>
        </w:rPr>
        <w:drawing>
          <wp:anchor distT="0" distB="0" distL="114300" distR="114300" simplePos="0" relativeHeight="251706379" behindDoc="0" locked="0" layoutInCell="1" allowOverlap="1" wp14:anchorId="0390AC30" wp14:editId="4BB7887E">
            <wp:simplePos x="0" y="0"/>
            <wp:positionH relativeFrom="column">
              <wp:posOffset>902970</wp:posOffset>
            </wp:positionH>
            <wp:positionV relativeFrom="paragraph">
              <wp:posOffset>0</wp:posOffset>
            </wp:positionV>
            <wp:extent cx="3268800" cy="4521600"/>
            <wp:effectExtent l="0" t="0" r="8255" b="0"/>
            <wp:wrapThrough wrapText="bothSides">
              <wp:wrapPolygon edited="0">
                <wp:start x="0" y="0"/>
                <wp:lineTo x="0" y="21479"/>
                <wp:lineTo x="21529" y="21479"/>
                <wp:lineTo x="21529" y="0"/>
                <wp:lineTo x="0" y="0"/>
              </wp:wrapPolygon>
            </wp:wrapThrough>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55D0">
        <w:rPr>
          <w:rFonts w:cstheme="minorHAnsi"/>
        </w:rPr>
        <w:t xml:space="preserve"> </w:t>
      </w:r>
    </w:p>
    <w:p w14:paraId="74EFA1AB" w14:textId="3820052B" w:rsidR="00474ED4" w:rsidRDefault="00474ED4" w:rsidP="00BE72E6">
      <w:pPr>
        <w:spacing w:after="0"/>
        <w:rPr>
          <w:rFonts w:ascii="Times New Roman" w:hAnsi="Times New Roman" w:cs="Times New Roman"/>
          <w:sz w:val="24"/>
          <w:szCs w:val="24"/>
        </w:rPr>
      </w:pPr>
    </w:p>
    <w:p w14:paraId="09AACFF2" w14:textId="71658D7D" w:rsidR="00474ED4" w:rsidRDefault="00474ED4" w:rsidP="00BE72E6">
      <w:pPr>
        <w:spacing w:after="0"/>
        <w:rPr>
          <w:rFonts w:ascii="Times New Roman" w:hAnsi="Times New Roman" w:cs="Times New Roman"/>
          <w:sz w:val="24"/>
          <w:szCs w:val="24"/>
        </w:rPr>
      </w:pPr>
    </w:p>
    <w:p w14:paraId="6273BC07" w14:textId="7F94D459" w:rsidR="00474ED4" w:rsidRDefault="00474ED4" w:rsidP="00BE72E6">
      <w:pPr>
        <w:spacing w:after="0"/>
        <w:rPr>
          <w:rFonts w:ascii="Times New Roman" w:hAnsi="Times New Roman" w:cs="Times New Roman"/>
          <w:sz w:val="24"/>
          <w:szCs w:val="24"/>
        </w:rPr>
      </w:pPr>
    </w:p>
    <w:p w14:paraId="01D9EC92" w14:textId="3E1C14DF" w:rsidR="00474ED4" w:rsidRDefault="00474ED4" w:rsidP="00BE72E6">
      <w:pPr>
        <w:spacing w:after="0"/>
        <w:rPr>
          <w:rFonts w:ascii="Times New Roman" w:hAnsi="Times New Roman" w:cs="Times New Roman"/>
          <w:sz w:val="24"/>
          <w:szCs w:val="24"/>
        </w:rPr>
      </w:pPr>
    </w:p>
    <w:p w14:paraId="045AA57E" w14:textId="77777777" w:rsidR="00474ED4" w:rsidRDefault="00474ED4" w:rsidP="00BE72E6">
      <w:pPr>
        <w:spacing w:after="0"/>
        <w:rPr>
          <w:rFonts w:ascii="Times New Roman" w:hAnsi="Times New Roman" w:cs="Times New Roman"/>
          <w:sz w:val="24"/>
          <w:szCs w:val="24"/>
        </w:rPr>
      </w:pPr>
    </w:p>
    <w:p w14:paraId="02BF9A4C" w14:textId="77777777" w:rsidR="00474ED4" w:rsidRDefault="00474ED4" w:rsidP="00BE72E6">
      <w:pPr>
        <w:spacing w:after="0"/>
        <w:rPr>
          <w:rFonts w:ascii="Times New Roman" w:hAnsi="Times New Roman" w:cs="Times New Roman"/>
          <w:sz w:val="24"/>
          <w:szCs w:val="24"/>
        </w:rPr>
      </w:pPr>
    </w:p>
    <w:p w14:paraId="064E85D9" w14:textId="77777777" w:rsidR="00474ED4" w:rsidRDefault="00474ED4" w:rsidP="00BE72E6">
      <w:pPr>
        <w:spacing w:after="0"/>
        <w:rPr>
          <w:rFonts w:ascii="Times New Roman" w:hAnsi="Times New Roman" w:cs="Times New Roman"/>
          <w:sz w:val="24"/>
          <w:szCs w:val="24"/>
        </w:rPr>
      </w:pPr>
    </w:p>
    <w:p w14:paraId="56907E30" w14:textId="77777777" w:rsidR="00474ED4" w:rsidRDefault="00474ED4" w:rsidP="00BE72E6">
      <w:pPr>
        <w:spacing w:after="0"/>
        <w:rPr>
          <w:rFonts w:ascii="Times New Roman" w:hAnsi="Times New Roman" w:cs="Times New Roman"/>
          <w:sz w:val="24"/>
          <w:szCs w:val="24"/>
        </w:rPr>
      </w:pPr>
    </w:p>
    <w:p w14:paraId="15DB7008" w14:textId="77777777" w:rsidR="00474ED4" w:rsidRDefault="00474ED4" w:rsidP="00BE72E6">
      <w:pPr>
        <w:spacing w:after="0"/>
        <w:rPr>
          <w:rFonts w:ascii="Times New Roman" w:hAnsi="Times New Roman" w:cs="Times New Roman"/>
          <w:sz w:val="24"/>
          <w:szCs w:val="24"/>
        </w:rPr>
      </w:pPr>
    </w:p>
    <w:p w14:paraId="3AD1076F" w14:textId="77777777" w:rsidR="00474ED4" w:rsidRDefault="00474ED4" w:rsidP="00BE72E6">
      <w:pPr>
        <w:spacing w:after="0"/>
        <w:rPr>
          <w:rFonts w:ascii="Times New Roman" w:hAnsi="Times New Roman" w:cs="Times New Roman"/>
          <w:sz w:val="24"/>
          <w:szCs w:val="24"/>
        </w:rPr>
      </w:pPr>
    </w:p>
    <w:p w14:paraId="0DF94DC1" w14:textId="77777777" w:rsidR="00474ED4" w:rsidRDefault="00474ED4" w:rsidP="00BE72E6">
      <w:pPr>
        <w:spacing w:after="0"/>
        <w:rPr>
          <w:rFonts w:ascii="Times New Roman" w:hAnsi="Times New Roman" w:cs="Times New Roman"/>
          <w:sz w:val="24"/>
          <w:szCs w:val="24"/>
        </w:rPr>
      </w:pPr>
    </w:p>
    <w:p w14:paraId="06D0DEA3" w14:textId="77777777" w:rsidR="00117F18" w:rsidRDefault="00117F18" w:rsidP="00294DE7">
      <w:pPr>
        <w:spacing w:after="0"/>
        <w:rPr>
          <w:b/>
          <w:bCs/>
          <w:lang w:val="en-US"/>
        </w:rPr>
      </w:pPr>
    </w:p>
    <w:p w14:paraId="2CF74711" w14:textId="77777777" w:rsidR="00117F18" w:rsidRDefault="00117F18" w:rsidP="00294DE7">
      <w:pPr>
        <w:spacing w:after="0"/>
        <w:rPr>
          <w:b/>
          <w:bCs/>
          <w:lang w:val="en-US"/>
        </w:rPr>
      </w:pPr>
    </w:p>
    <w:p w14:paraId="0B6A4586" w14:textId="77777777" w:rsidR="00117F18" w:rsidRDefault="00117F18" w:rsidP="00294DE7">
      <w:pPr>
        <w:spacing w:after="0"/>
        <w:rPr>
          <w:b/>
          <w:bCs/>
          <w:lang w:val="en-US"/>
        </w:rPr>
      </w:pPr>
    </w:p>
    <w:p w14:paraId="38495982" w14:textId="77777777" w:rsidR="00117F18" w:rsidRDefault="00117F18" w:rsidP="00294DE7">
      <w:pPr>
        <w:spacing w:after="0"/>
        <w:rPr>
          <w:b/>
          <w:bCs/>
          <w:lang w:val="en-US"/>
        </w:rPr>
      </w:pPr>
    </w:p>
    <w:p w14:paraId="00E0898D" w14:textId="77777777" w:rsidR="00117F18" w:rsidRDefault="00117F18" w:rsidP="00294DE7">
      <w:pPr>
        <w:spacing w:after="0"/>
        <w:rPr>
          <w:b/>
          <w:bCs/>
          <w:lang w:val="en-US"/>
        </w:rPr>
      </w:pPr>
    </w:p>
    <w:p w14:paraId="289F3699" w14:textId="77777777" w:rsidR="00117F18" w:rsidRDefault="00117F18" w:rsidP="00294DE7">
      <w:pPr>
        <w:spacing w:after="0"/>
        <w:rPr>
          <w:b/>
          <w:bCs/>
          <w:lang w:val="en-US"/>
        </w:rPr>
      </w:pPr>
    </w:p>
    <w:p w14:paraId="7ED9652C" w14:textId="77777777" w:rsidR="00117F18" w:rsidRDefault="00117F18" w:rsidP="00294DE7">
      <w:pPr>
        <w:spacing w:after="0"/>
        <w:rPr>
          <w:b/>
          <w:bCs/>
          <w:lang w:val="en-US"/>
        </w:rPr>
      </w:pPr>
    </w:p>
    <w:p w14:paraId="4CFDC871" w14:textId="77777777" w:rsidR="00117F18" w:rsidRDefault="00117F18" w:rsidP="00294DE7">
      <w:pPr>
        <w:spacing w:after="0"/>
        <w:rPr>
          <w:b/>
          <w:bCs/>
          <w:lang w:val="en-US"/>
        </w:rPr>
      </w:pPr>
    </w:p>
    <w:p w14:paraId="6AD3D2E4" w14:textId="77777777" w:rsidR="00117F18" w:rsidRDefault="00117F18" w:rsidP="00294DE7">
      <w:pPr>
        <w:spacing w:after="0"/>
        <w:rPr>
          <w:b/>
          <w:bCs/>
          <w:lang w:val="en-US"/>
        </w:rPr>
      </w:pPr>
    </w:p>
    <w:p w14:paraId="6A4E9846" w14:textId="77777777" w:rsidR="00117F18" w:rsidRDefault="00117F18" w:rsidP="00294DE7">
      <w:pPr>
        <w:spacing w:after="0"/>
        <w:rPr>
          <w:b/>
          <w:bCs/>
          <w:lang w:val="en-US"/>
        </w:rPr>
      </w:pPr>
    </w:p>
    <w:p w14:paraId="53151173" w14:textId="77777777" w:rsidR="00117F18" w:rsidRDefault="00117F18" w:rsidP="00294DE7">
      <w:pPr>
        <w:spacing w:after="0"/>
        <w:rPr>
          <w:b/>
          <w:bCs/>
          <w:lang w:val="en-US"/>
        </w:rPr>
      </w:pPr>
    </w:p>
    <w:p w14:paraId="637B6240" w14:textId="77777777" w:rsidR="00117F18" w:rsidRDefault="00117F18" w:rsidP="00294DE7">
      <w:pPr>
        <w:spacing w:after="0"/>
        <w:rPr>
          <w:b/>
          <w:bCs/>
          <w:lang w:val="en-US"/>
        </w:rPr>
      </w:pPr>
    </w:p>
    <w:p w14:paraId="1BC0BA4B" w14:textId="77777777" w:rsidR="00117F18" w:rsidRDefault="00117F18" w:rsidP="00294DE7">
      <w:pPr>
        <w:spacing w:after="0"/>
        <w:rPr>
          <w:b/>
          <w:bCs/>
          <w:lang w:val="en-US"/>
        </w:rPr>
      </w:pPr>
    </w:p>
    <w:p w14:paraId="2D23EF5F" w14:textId="363CEC48" w:rsidR="00294DE7" w:rsidRPr="003E69CC" w:rsidRDefault="0024679E" w:rsidP="00294DE7">
      <w:pPr>
        <w:spacing w:after="0"/>
        <w:rPr>
          <w:lang w:val="en-US"/>
        </w:rPr>
      </w:pPr>
      <w:r>
        <w:rPr>
          <w:b/>
          <w:bCs/>
          <w:lang w:val="en-US"/>
        </w:rPr>
        <w:t xml:space="preserve">The </w:t>
      </w:r>
      <w:r w:rsidR="00294DE7" w:rsidRPr="00030995">
        <w:rPr>
          <w:b/>
          <w:bCs/>
          <w:lang w:val="en-US"/>
        </w:rPr>
        <w:t xml:space="preserve">Buddha’s </w:t>
      </w:r>
      <w:r w:rsidR="00294DE7">
        <w:rPr>
          <w:b/>
          <w:bCs/>
          <w:lang w:val="en-US"/>
        </w:rPr>
        <w:t>Head</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61B248D7"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In the next s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p>
    <w:p w14:paraId="100AFD25" w14:textId="77777777" w:rsidR="00597B8A" w:rsidRDefault="00597B8A" w:rsidP="00BE72E6">
      <w:pPr>
        <w:spacing w:after="0"/>
        <w:rPr>
          <w:rFonts w:cstheme="minorHAnsi"/>
          <w:b/>
          <w:bCs/>
          <w:sz w:val="24"/>
          <w:szCs w:val="24"/>
        </w:rPr>
      </w:pPr>
    </w:p>
    <w:p w14:paraId="33DAF77B" w14:textId="0ECAAAE6" w:rsidR="002544BF" w:rsidRPr="00223452" w:rsidRDefault="002544BF" w:rsidP="00B266A1">
      <w:pPr>
        <w:pStyle w:val="Heading3"/>
      </w:pPr>
      <w:r w:rsidRPr="00223452">
        <w:t>End Notes</w:t>
      </w:r>
      <w:r w:rsidR="00223452">
        <w:t xml:space="preserve">: Section 5 </w:t>
      </w:r>
    </w:p>
    <w:sectPr w:rsidR="002544BF" w:rsidRPr="00223452"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34C7B3" w14:textId="77777777" w:rsidR="002C1DA0" w:rsidRDefault="002C1DA0" w:rsidP="00E325BA">
      <w:pPr>
        <w:spacing w:after="0" w:line="240" w:lineRule="auto"/>
      </w:pPr>
      <w:r>
        <w:separator/>
      </w:r>
    </w:p>
  </w:endnote>
  <w:endnote w:type="continuationSeparator" w:id="0">
    <w:p w14:paraId="592FE92C" w14:textId="77777777" w:rsidR="002C1DA0" w:rsidRDefault="002C1DA0" w:rsidP="00E325BA">
      <w:pPr>
        <w:spacing w:after="0" w:line="240" w:lineRule="auto"/>
      </w:pPr>
      <w:r>
        <w:continuationSeparator/>
      </w:r>
    </w:p>
  </w:endnote>
  <w:endnote w:type="continuationNotice" w:id="1">
    <w:p w14:paraId="11EA3FB7" w14:textId="77777777" w:rsidR="002C1DA0" w:rsidRDefault="002C1DA0">
      <w:pPr>
        <w:spacing w:after="0" w:line="240" w:lineRule="auto"/>
      </w:pPr>
    </w:p>
  </w:endnote>
  <w:endnote w:id="2">
    <w:p w14:paraId="0E1054E6" w14:textId="77777777"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77777777"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i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6">
    <w:p w14:paraId="5F23DCD5" w14:textId="77777777"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Bhikhu Sujato, </w:t>
      </w:r>
      <w:r>
        <w:rPr>
          <w:sz w:val="22"/>
          <w:szCs w:val="22"/>
        </w:rPr>
        <w:t>www.s</w:t>
      </w:r>
      <w:r w:rsidRPr="00D26825">
        <w:rPr>
          <w:sz w:val="22"/>
          <w:szCs w:val="22"/>
        </w:rPr>
        <w:t>uttacentral</w:t>
      </w:r>
      <w:r>
        <w:rPr>
          <w:sz w:val="22"/>
          <w:szCs w:val="22"/>
        </w:rPr>
        <w:t>.ne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Mahāsīhanāda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the Buddha’s analysis of 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 xml:space="preserve">Omniscient One’ (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77777777"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 xml:space="preserve">ecause of this quality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Vijjācaraṇa 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Anuttaro purisa-damma 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59099661" w:rsidR="00F3196A" w:rsidRPr="00F3196A" w:rsidRDefault="00F3196A" w:rsidP="00F3196A">
      <w:pPr>
        <w:rPr>
          <w:lang w:val="en-US"/>
        </w:rPr>
      </w:pPr>
      <w:r>
        <w:rPr>
          <w:rStyle w:val="EndnoteReference"/>
        </w:rPr>
        <w:endnoteRef/>
      </w:r>
      <w:r>
        <w:t xml:space="preserve"> </w:t>
      </w:r>
      <w:r w:rsidRPr="00F3196A">
        <w:t xml:space="preserve">Source: </w:t>
      </w:r>
      <w:r w:rsidRPr="004B7F73">
        <w:rPr>
          <w:b/>
          <w:bCs/>
          <w:lang w:val="en-US"/>
        </w:rPr>
        <w:t>:</w:t>
      </w:r>
      <w:r>
        <w:rPr>
          <w:lang w:val="en-US"/>
        </w:rPr>
        <w:t xml:space="preserve"> Budusarana News Paper, Sri Lanka</w:t>
      </w:r>
      <w:r w:rsidRPr="004B7F73">
        <w:rPr>
          <w:lang w:val="en-US"/>
        </w:rPr>
        <w:t>https://www.budusarana.lk/budusarana/</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 xml:space="preserve">VP:Mahākhandaka: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Kevadda 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Kagyu Shenpen Kunchab</w:t>
      </w:r>
      <w:r>
        <w:t xml:space="preserve"> Buddhist Centre</w:t>
      </w:r>
    </w:p>
    <w:p w14:paraId="62086BB9" w14:textId="77777777" w:rsidR="004D621F" w:rsidRDefault="004D621F" w:rsidP="004D621F">
      <w:pPr>
        <w:spacing w:after="0"/>
      </w:pPr>
      <w:hyperlink r:id="rId1"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1B539F4A"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 </w:t>
      </w:r>
      <w:r w:rsidRPr="005A7D2A">
        <w:rPr>
          <w:rFonts w:cstheme="minorHAnsi"/>
          <w:lang w:bidi="ar-SA"/>
        </w:rPr>
        <w:t xml:space="preserve"> “The Life of the Buddha in Pictures</w:t>
      </w:r>
      <w:r w:rsidR="002455EC">
        <w:rPr>
          <w:rFonts w:cstheme="minorHAnsi"/>
          <w:lang w:bidi="ar-SA"/>
        </w:rPr>
        <w:t xml:space="preserve">”: </w:t>
      </w:r>
      <w:r>
        <w:rPr>
          <w:lang w:bidi="ar-SA"/>
        </w:rPr>
        <w:t xml:space="preserve"> </w:t>
      </w:r>
      <w:r w:rsidRPr="005A7D2A">
        <w:rPr>
          <w:lang w:bidi="ar-SA"/>
        </w:rPr>
        <w:t>Dhammatalks.net</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VP: Mahakhandaka:12: The account of the wonders at 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0F602D46"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 following the </w:t>
      </w:r>
      <w:r w:rsidR="00254DF5" w:rsidRPr="00D26825">
        <w:rPr>
          <w:rFonts w:cstheme="minorHAnsi"/>
          <w:sz w:val="22"/>
          <w:szCs w:val="22"/>
        </w:rPr>
        <w:t>instructions,</w:t>
      </w:r>
      <w:r w:rsidRPr="00D26825">
        <w:rPr>
          <w:rFonts w:cstheme="minorHAnsi"/>
          <w:sz w:val="22"/>
          <w:szCs w:val="22"/>
        </w:rPr>
        <w:t xml:space="preserve"> the disciple is able to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are the subject of an entire sutta in the 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92.</w:t>
      </w:r>
      <w:r w:rsidR="00FF6198">
        <w:rPr>
          <w:sz w:val="22"/>
          <w:szCs w:val="22"/>
        </w:rPr>
        <w:t xml:space="preserve">* In famous 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Snp:5.1 Translated by Bhikkhu 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 xml:space="preserve">DN:4 (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 xml:space="preserve">3.1 (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Venerable 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50F1980D"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r w:rsidR="00CD6ACF" w:rsidRPr="00CD6ACF">
        <w:rPr>
          <w:sz w:val="22"/>
          <w:szCs w:val="22"/>
        </w:rPr>
        <w:t>https://en.wikipedia.org/wiki/Avukana_Buddha_statue</w:t>
      </w:r>
    </w:p>
  </w:endnote>
  <w:endnote w:id="83">
    <w:p w14:paraId="08E607F6" w14:textId="22158220" w:rsidR="002E41C6" w:rsidRPr="002E41C6" w:rsidRDefault="002E41C6">
      <w:pPr>
        <w:pStyle w:val="EndnoteText"/>
        <w:rPr>
          <w:sz w:val="22"/>
          <w:szCs w:val="22"/>
        </w:rPr>
      </w:pPr>
      <w:r w:rsidRPr="002E41C6">
        <w:rPr>
          <w:rStyle w:val="EndnoteReference"/>
          <w:sz w:val="22"/>
          <w:szCs w:val="22"/>
        </w:rPr>
        <w:endnoteRef/>
      </w:r>
      <w:r w:rsidRPr="002E41C6">
        <w:rPr>
          <w:sz w:val="22"/>
          <w:szCs w:val="22"/>
        </w:rPr>
        <w:t xml:space="preserve"> </w:t>
      </w:r>
      <w:r w:rsidR="00BE3579" w:rsidRPr="00BE3579">
        <w:rPr>
          <w:sz w:val="22"/>
          <w:szCs w:val="22"/>
        </w:rPr>
        <w:t>Exhibit in the Berkeley Art Museum and Pacific Film Archive, 2625 Durant Avenue #2250, Berkeley, California, USA</w:t>
      </w:r>
      <w:r w:rsidR="00BE3579">
        <w:rPr>
          <w:sz w:val="22"/>
          <w:szCs w:val="22"/>
        </w:rPr>
        <w:t xml:space="preserve">: Source: </w:t>
      </w:r>
      <w:r w:rsidR="00E96A5B">
        <w:rPr>
          <w:sz w:val="22"/>
          <w:szCs w:val="22"/>
        </w:rPr>
        <w:t xml:space="preserve">Source: </w:t>
      </w:r>
      <w:r w:rsidR="00E96A5B" w:rsidRPr="00E96A5B">
        <w:rPr>
          <w:sz w:val="22"/>
          <w:szCs w:val="22"/>
        </w:rPr>
        <w:t>https://en.wikipedia.org/wiki/Physical_characteristics_of_the_Buddha</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2"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26A43" w14:textId="77777777" w:rsidR="002C1DA0" w:rsidRDefault="002C1DA0" w:rsidP="00E325BA">
      <w:pPr>
        <w:spacing w:after="0" w:line="240" w:lineRule="auto"/>
      </w:pPr>
      <w:r>
        <w:separator/>
      </w:r>
    </w:p>
  </w:footnote>
  <w:footnote w:type="continuationSeparator" w:id="0">
    <w:p w14:paraId="42BDC454" w14:textId="77777777" w:rsidR="002C1DA0" w:rsidRDefault="002C1DA0" w:rsidP="00E325BA">
      <w:pPr>
        <w:spacing w:after="0" w:line="240" w:lineRule="auto"/>
      </w:pPr>
      <w:r>
        <w:continuationSeparator/>
      </w:r>
    </w:p>
  </w:footnote>
  <w:footnote w:type="continuationNotice" w:id="1">
    <w:p w14:paraId="73EAC86A" w14:textId="77777777" w:rsidR="002C1DA0" w:rsidRDefault="002C1D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qgUAKvOtFC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C0A6D"/>
    <w:rsid w:val="000C1D3B"/>
    <w:rsid w:val="000C2A75"/>
    <w:rsid w:val="000C5F01"/>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0E4B"/>
    <w:rsid w:val="0014380A"/>
    <w:rsid w:val="00143A72"/>
    <w:rsid w:val="001516DD"/>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4545"/>
    <w:rsid w:val="002645C1"/>
    <w:rsid w:val="00265092"/>
    <w:rsid w:val="00267EC3"/>
    <w:rsid w:val="002719F8"/>
    <w:rsid w:val="002730ED"/>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DA0"/>
    <w:rsid w:val="002C1F02"/>
    <w:rsid w:val="002C22BD"/>
    <w:rsid w:val="002C4B01"/>
    <w:rsid w:val="002C5A7D"/>
    <w:rsid w:val="002C6119"/>
    <w:rsid w:val="002C72FC"/>
    <w:rsid w:val="002C7827"/>
    <w:rsid w:val="002C7C61"/>
    <w:rsid w:val="002C7C94"/>
    <w:rsid w:val="002D00D9"/>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B66"/>
    <w:rsid w:val="003E360D"/>
    <w:rsid w:val="003E3C6C"/>
    <w:rsid w:val="003E4EFE"/>
    <w:rsid w:val="003E69CC"/>
    <w:rsid w:val="003E6E3E"/>
    <w:rsid w:val="003F0375"/>
    <w:rsid w:val="003F09BB"/>
    <w:rsid w:val="003F0AFB"/>
    <w:rsid w:val="003F0B33"/>
    <w:rsid w:val="003F113D"/>
    <w:rsid w:val="003F140B"/>
    <w:rsid w:val="003F6465"/>
    <w:rsid w:val="003F734C"/>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841"/>
    <w:rsid w:val="00516499"/>
    <w:rsid w:val="00517F7D"/>
    <w:rsid w:val="005203D2"/>
    <w:rsid w:val="00520496"/>
    <w:rsid w:val="005209DF"/>
    <w:rsid w:val="0052100F"/>
    <w:rsid w:val="00521DF8"/>
    <w:rsid w:val="005253DD"/>
    <w:rsid w:val="0052576C"/>
    <w:rsid w:val="005257EC"/>
    <w:rsid w:val="005258F6"/>
    <w:rsid w:val="00527970"/>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C75"/>
    <w:rsid w:val="00680600"/>
    <w:rsid w:val="00681BF1"/>
    <w:rsid w:val="0068287D"/>
    <w:rsid w:val="00690965"/>
    <w:rsid w:val="00690EDF"/>
    <w:rsid w:val="00691B8D"/>
    <w:rsid w:val="00694603"/>
    <w:rsid w:val="00696475"/>
    <w:rsid w:val="00697525"/>
    <w:rsid w:val="00697A5F"/>
    <w:rsid w:val="006A024E"/>
    <w:rsid w:val="006A2DC7"/>
    <w:rsid w:val="006A434F"/>
    <w:rsid w:val="006B06BC"/>
    <w:rsid w:val="006B3904"/>
    <w:rsid w:val="006B4B3A"/>
    <w:rsid w:val="006B6306"/>
    <w:rsid w:val="006C0C0E"/>
    <w:rsid w:val="006C0CE3"/>
    <w:rsid w:val="006C1616"/>
    <w:rsid w:val="006C16E5"/>
    <w:rsid w:val="006C5496"/>
    <w:rsid w:val="006C57E6"/>
    <w:rsid w:val="006C7261"/>
    <w:rsid w:val="006C7299"/>
    <w:rsid w:val="006D26CD"/>
    <w:rsid w:val="006D66C8"/>
    <w:rsid w:val="006D6840"/>
    <w:rsid w:val="006D7E74"/>
    <w:rsid w:val="006E1DE8"/>
    <w:rsid w:val="006E1F7B"/>
    <w:rsid w:val="006E3491"/>
    <w:rsid w:val="006E50C0"/>
    <w:rsid w:val="006E535E"/>
    <w:rsid w:val="006E737A"/>
    <w:rsid w:val="006E7462"/>
    <w:rsid w:val="006E7CFC"/>
    <w:rsid w:val="006F0E75"/>
    <w:rsid w:val="006F11EC"/>
    <w:rsid w:val="006F3F28"/>
    <w:rsid w:val="006F74B1"/>
    <w:rsid w:val="007005AD"/>
    <w:rsid w:val="0070132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658"/>
    <w:rsid w:val="00AD6561"/>
    <w:rsid w:val="00AD7DDB"/>
    <w:rsid w:val="00AE06DE"/>
    <w:rsid w:val="00AE28E0"/>
    <w:rsid w:val="00AE2D8A"/>
    <w:rsid w:val="00AE5DA4"/>
    <w:rsid w:val="00AE76BE"/>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2628"/>
    <w:rsid w:val="00BD2EC9"/>
    <w:rsid w:val="00BD41E8"/>
    <w:rsid w:val="00BD4452"/>
    <w:rsid w:val="00BD6A22"/>
    <w:rsid w:val="00BD6D54"/>
    <w:rsid w:val="00BD6F12"/>
    <w:rsid w:val="00BD70C0"/>
    <w:rsid w:val="00BD799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2CFF"/>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18A16D5B-A997-4E5E-BC0D-8753BC64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hvrd.art/o/352933" TargetMode="External"/><Relationship Id="rId1" Type="http://schemas.openxmlformats.org/officeDocument/2006/relationships/hyperlink" Target="https://nobletru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23</Pages>
  <Words>6725</Words>
  <Characters>33698</Characters>
  <Application>Microsoft Office Word</Application>
  <DocSecurity>0</DocSecurity>
  <Lines>802</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30</cp:revision>
  <cp:lastPrinted>2025-03-19T14:15:00Z</cp:lastPrinted>
  <dcterms:created xsi:type="dcterms:W3CDTF">2025-03-12T03:05:00Z</dcterms:created>
  <dcterms:modified xsi:type="dcterms:W3CDTF">2025-03-2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